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1C494" w14:textId="419BFC45" w:rsidR="005D5C85" w:rsidRPr="0087369E" w:rsidRDefault="005D5C85" w:rsidP="00C6016F">
      <w:pPr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 w:rsidRPr="0087369E">
        <w:rPr>
          <w:rFonts w:asciiTheme="majorHAnsi" w:hAnsiTheme="majorHAnsi" w:cstheme="majorHAnsi"/>
          <w:b/>
          <w:bCs/>
          <w:sz w:val="36"/>
          <w:szCs w:val="36"/>
        </w:rPr>
        <w:t>PROJECT INTIALIZATION DOCUMENT</w:t>
      </w:r>
    </w:p>
    <w:p w14:paraId="3A921AA3" w14:textId="0D056525" w:rsidR="005D5C85" w:rsidRDefault="005D5C85">
      <w:pPr>
        <w:rPr>
          <w:b/>
          <w:bCs/>
          <w:sz w:val="28"/>
          <w:szCs w:val="28"/>
        </w:rPr>
      </w:pPr>
      <w:r w:rsidRPr="00191A06">
        <w:rPr>
          <w:b/>
          <w:bCs/>
          <w:sz w:val="28"/>
          <w:szCs w:val="28"/>
        </w:rPr>
        <w:t>1. DETAILS</w:t>
      </w:r>
    </w:p>
    <w:p w14:paraId="2305E880" w14:textId="3F2142A7" w:rsidR="00191A06" w:rsidRPr="00191A06" w:rsidRDefault="00191A06">
      <w:pPr>
        <w:rPr>
          <w:i/>
          <w:iCs/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Team</w:t>
      </w:r>
      <w:r w:rsidR="00CB12B5" w:rsidRPr="005820D8">
        <w:rPr>
          <w:b/>
          <w:bCs/>
          <w:color w:val="0070C0"/>
          <w:sz w:val="24"/>
          <w:szCs w:val="24"/>
        </w:rPr>
        <w:t xml:space="preserve"> </w:t>
      </w:r>
      <w:r w:rsidRPr="005820D8">
        <w:rPr>
          <w:b/>
          <w:bCs/>
          <w:color w:val="0070C0"/>
          <w:sz w:val="24"/>
          <w:szCs w:val="24"/>
        </w:rPr>
        <w:t>Details:</w:t>
      </w:r>
      <w:r>
        <w:rPr>
          <w:sz w:val="24"/>
          <w:szCs w:val="24"/>
        </w:rPr>
        <w:t xml:space="preserve"> </w:t>
      </w:r>
    </w:p>
    <w:p w14:paraId="0A96330A" w14:textId="7A06E538" w:rsidR="00191A06" w:rsidRDefault="00191A06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Project Name:</w:t>
      </w:r>
      <w:r>
        <w:rPr>
          <w:sz w:val="24"/>
          <w:szCs w:val="24"/>
        </w:rPr>
        <w:t xml:space="preserve"> </w:t>
      </w:r>
    </w:p>
    <w:p w14:paraId="52D8351E" w14:textId="77777777" w:rsidR="00191A06" w:rsidRPr="00191A06" w:rsidRDefault="00191A06">
      <w:pPr>
        <w:rPr>
          <w:sz w:val="24"/>
          <w:szCs w:val="24"/>
        </w:rPr>
      </w:pPr>
    </w:p>
    <w:p w14:paraId="09A5B4FA" w14:textId="4B7AA354" w:rsidR="005D5C85" w:rsidRDefault="005D5C85">
      <w:pPr>
        <w:rPr>
          <w:b/>
          <w:bCs/>
          <w:sz w:val="28"/>
          <w:szCs w:val="28"/>
        </w:rPr>
      </w:pPr>
      <w:r w:rsidRPr="00191A06">
        <w:rPr>
          <w:b/>
          <w:bCs/>
          <w:sz w:val="28"/>
          <w:szCs w:val="28"/>
        </w:rPr>
        <w:t>2. DEFINING PROJECT AND ITS SCOPE</w:t>
      </w:r>
    </w:p>
    <w:p w14:paraId="3AD8A8C7" w14:textId="75948C67" w:rsidR="00191A06" w:rsidRDefault="00191A06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Understanding of the project:</w:t>
      </w:r>
      <w:r w:rsidR="005820D8">
        <w:rPr>
          <w:sz w:val="24"/>
          <w:szCs w:val="24"/>
        </w:rPr>
        <w:t xml:space="preserve"> </w:t>
      </w:r>
    </w:p>
    <w:p w14:paraId="4A53B593" w14:textId="5EDB3D62" w:rsidR="00191A06" w:rsidRDefault="00191A06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Reason for choosing this project:</w:t>
      </w:r>
      <w:r w:rsidR="005820D8">
        <w:rPr>
          <w:sz w:val="24"/>
          <w:szCs w:val="24"/>
        </w:rPr>
        <w:t xml:space="preserve"> </w:t>
      </w:r>
    </w:p>
    <w:p w14:paraId="44758BD0" w14:textId="1BCEBD15" w:rsidR="00437532" w:rsidRDefault="00437532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Most challenging aspect of the project statement:</w:t>
      </w:r>
      <w:r w:rsidR="005820D8">
        <w:rPr>
          <w:sz w:val="24"/>
          <w:szCs w:val="24"/>
        </w:rPr>
        <w:t xml:space="preserve"> </w:t>
      </w:r>
    </w:p>
    <w:p w14:paraId="2EC65792" w14:textId="77777777" w:rsidR="00191A06" w:rsidRPr="00191A06" w:rsidRDefault="00191A06">
      <w:pPr>
        <w:rPr>
          <w:sz w:val="24"/>
          <w:szCs w:val="24"/>
        </w:rPr>
      </w:pPr>
    </w:p>
    <w:p w14:paraId="6FC3DD48" w14:textId="28EDB8F0" w:rsidR="005D5C85" w:rsidRDefault="00CF4F5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="005D5C85" w:rsidRPr="00191A06">
        <w:rPr>
          <w:b/>
          <w:bCs/>
          <w:sz w:val="28"/>
          <w:szCs w:val="28"/>
        </w:rPr>
        <w:t>. APPROACH OF PROBLEM CHOSEN</w:t>
      </w:r>
    </w:p>
    <w:p w14:paraId="42DC9C24" w14:textId="09494056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Approach:</w:t>
      </w:r>
      <w:r w:rsidR="005820D8">
        <w:rPr>
          <w:sz w:val="24"/>
          <w:szCs w:val="24"/>
        </w:rPr>
        <w:t xml:space="preserve"> </w:t>
      </w:r>
    </w:p>
    <w:p w14:paraId="7D29839E" w14:textId="5A35DB36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Diagram/Flowchart (if possible):</w:t>
      </w:r>
      <w:r w:rsidR="005820D8">
        <w:rPr>
          <w:sz w:val="24"/>
          <w:szCs w:val="24"/>
        </w:rPr>
        <w:t xml:space="preserve"> </w:t>
      </w:r>
    </w:p>
    <w:p w14:paraId="6D5C7AD8" w14:textId="5F279AC1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Platform/Coding Language/Frameworks (if using):</w:t>
      </w:r>
      <w:r w:rsidR="005820D8">
        <w:rPr>
          <w:sz w:val="24"/>
          <w:szCs w:val="24"/>
        </w:rPr>
        <w:t xml:space="preserve"> </w:t>
      </w:r>
    </w:p>
    <w:p w14:paraId="6EDC5709" w14:textId="0D68CCC9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Database/Cloud/Hosting (if using):</w:t>
      </w:r>
      <w:r w:rsidR="005820D8">
        <w:rPr>
          <w:sz w:val="24"/>
          <w:szCs w:val="24"/>
        </w:rPr>
        <w:t xml:space="preserve"> </w:t>
      </w:r>
    </w:p>
    <w:p w14:paraId="36C7FEF1" w14:textId="0884F95D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External tools (if using):</w:t>
      </w:r>
      <w:r>
        <w:rPr>
          <w:sz w:val="24"/>
          <w:szCs w:val="24"/>
        </w:rPr>
        <w:t xml:space="preserve"> </w:t>
      </w:r>
    </w:p>
    <w:p w14:paraId="44F68B99" w14:textId="77777777" w:rsidR="00CF4F5F" w:rsidRPr="00CF4F5F" w:rsidRDefault="00CF4F5F">
      <w:pPr>
        <w:rPr>
          <w:sz w:val="24"/>
          <w:szCs w:val="24"/>
        </w:rPr>
      </w:pPr>
    </w:p>
    <w:p w14:paraId="7E4BEDBA" w14:textId="7174CD1D" w:rsidR="005D5C85" w:rsidRDefault="00CF4F5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="0087369E" w:rsidRPr="00191A06">
        <w:rPr>
          <w:b/>
          <w:bCs/>
          <w:sz w:val="28"/>
          <w:szCs w:val="28"/>
        </w:rPr>
        <w:t>. TEAMS ABILITY TO IMPLEMENT WINNING SOLUTION</w:t>
      </w:r>
    </w:p>
    <w:p w14:paraId="35E1159F" w14:textId="6FFF81EE" w:rsidR="00CF4F5F" w:rsidRDefault="00CF4F5F" w:rsidP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Background of team members/individual:</w:t>
      </w:r>
      <w:r w:rsidR="005820D8">
        <w:rPr>
          <w:sz w:val="24"/>
          <w:szCs w:val="24"/>
        </w:rPr>
        <w:t xml:space="preserve"> </w:t>
      </w:r>
    </w:p>
    <w:p w14:paraId="1707331B" w14:textId="1B7198CC" w:rsidR="00CF4F5F" w:rsidRDefault="00CF4F5F" w:rsidP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Major Expertise of team members/individual:</w:t>
      </w:r>
      <w:r w:rsidR="005820D8">
        <w:rPr>
          <w:sz w:val="24"/>
          <w:szCs w:val="24"/>
        </w:rPr>
        <w:t xml:space="preserve"> </w:t>
      </w:r>
    </w:p>
    <w:p w14:paraId="0A404B15" w14:textId="3A138F6A" w:rsidR="00CF4F5F" w:rsidRDefault="00CF4F5F" w:rsidP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Roles and responsibilities of team members/individual:</w:t>
      </w:r>
      <w:r w:rsidR="005820D8">
        <w:rPr>
          <w:sz w:val="24"/>
          <w:szCs w:val="24"/>
        </w:rPr>
        <w:t xml:space="preserve"> </w:t>
      </w:r>
    </w:p>
    <w:p w14:paraId="573C0D8F" w14:textId="175CBDCC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Previous projects undertaken:</w:t>
      </w:r>
      <w:r w:rsidR="005820D8">
        <w:rPr>
          <w:sz w:val="24"/>
          <w:szCs w:val="24"/>
        </w:rPr>
        <w:t xml:space="preserve"> </w:t>
      </w:r>
    </w:p>
    <w:p w14:paraId="0731500A" w14:textId="494FD9A0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Team/Individual strengths:</w:t>
      </w:r>
      <w:r w:rsidR="005820D8">
        <w:rPr>
          <w:sz w:val="24"/>
          <w:szCs w:val="24"/>
        </w:rPr>
        <w:t xml:space="preserve"> </w:t>
      </w:r>
    </w:p>
    <w:p w14:paraId="08599345" w14:textId="0BEA8BBD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Team/Individual achievements</w:t>
      </w:r>
      <w:r w:rsidR="005820D8" w:rsidRPr="005820D8">
        <w:rPr>
          <w:b/>
          <w:bCs/>
          <w:color w:val="0070C0"/>
          <w:sz w:val="24"/>
          <w:szCs w:val="24"/>
        </w:rPr>
        <w:t>:</w:t>
      </w:r>
      <w:r w:rsidR="005820D8">
        <w:rPr>
          <w:sz w:val="24"/>
          <w:szCs w:val="24"/>
        </w:rPr>
        <w:t xml:space="preserve"> </w:t>
      </w:r>
    </w:p>
    <w:p w14:paraId="1E90B2B8" w14:textId="4B44A7CF" w:rsidR="008979D7" w:rsidRP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Personal motivation</w:t>
      </w:r>
      <w:r w:rsidR="005820D8" w:rsidRPr="005820D8">
        <w:rPr>
          <w:b/>
          <w:bCs/>
          <w:color w:val="0070C0"/>
          <w:sz w:val="24"/>
          <w:szCs w:val="24"/>
        </w:rPr>
        <w:t>:</w:t>
      </w:r>
      <w:r w:rsidR="005820D8">
        <w:rPr>
          <w:sz w:val="24"/>
          <w:szCs w:val="24"/>
        </w:rPr>
        <w:t xml:space="preserve"> </w:t>
      </w:r>
    </w:p>
    <w:sectPr w:rsidR="008979D7" w:rsidRPr="00CF4F5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D8EE5" w14:textId="77777777" w:rsidR="00A90F2F" w:rsidRDefault="00A90F2F" w:rsidP="00C6016F">
      <w:pPr>
        <w:spacing w:after="0" w:line="240" w:lineRule="auto"/>
      </w:pPr>
      <w:r>
        <w:separator/>
      </w:r>
    </w:p>
  </w:endnote>
  <w:endnote w:type="continuationSeparator" w:id="0">
    <w:p w14:paraId="0610883C" w14:textId="77777777" w:rsidR="00A90F2F" w:rsidRDefault="00A90F2F" w:rsidP="00C601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C137D" w14:textId="77777777" w:rsidR="00A90F2F" w:rsidRDefault="00A90F2F" w:rsidP="00C6016F">
      <w:pPr>
        <w:spacing w:after="0" w:line="240" w:lineRule="auto"/>
      </w:pPr>
      <w:r>
        <w:separator/>
      </w:r>
    </w:p>
  </w:footnote>
  <w:footnote w:type="continuationSeparator" w:id="0">
    <w:p w14:paraId="3B9F857A" w14:textId="77777777" w:rsidR="00A90F2F" w:rsidRDefault="00A90F2F" w:rsidP="00C601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B5025" w14:textId="477B5CCF" w:rsidR="00C6016F" w:rsidRDefault="00C6016F" w:rsidP="00C6016F">
    <w:pPr>
      <w:pStyle w:val="Header"/>
      <w:jc w:val="right"/>
    </w:pPr>
    <w:r>
      <w:rPr>
        <w:noProof/>
      </w:rPr>
      <w:drawing>
        <wp:inline distT="0" distB="0" distL="0" distR="0" wp14:anchorId="62A44EA2" wp14:editId="5469958F">
          <wp:extent cx="2110740" cy="325201"/>
          <wp:effectExtent l="0" t="0" r="0" b="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910" cy="3343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YxNTE1MDG0NDVW0lEKTi0uzszPAykwqgUAz6yKQiwAAAA="/>
  </w:docVars>
  <w:rsids>
    <w:rsidRoot w:val="005D5C85"/>
    <w:rsid w:val="00191A06"/>
    <w:rsid w:val="0037559A"/>
    <w:rsid w:val="00437532"/>
    <w:rsid w:val="005820D8"/>
    <w:rsid w:val="005D5C85"/>
    <w:rsid w:val="0087369E"/>
    <w:rsid w:val="008979D7"/>
    <w:rsid w:val="00A90F2F"/>
    <w:rsid w:val="00C6016F"/>
    <w:rsid w:val="00CB12B5"/>
    <w:rsid w:val="00CF4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54462"/>
  <w15:chartTrackingRefBased/>
  <w15:docId w15:val="{04374906-FCE9-431C-BA70-0A869273A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01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16F"/>
  </w:style>
  <w:style w:type="paragraph" w:styleId="Footer">
    <w:name w:val="footer"/>
    <w:basedOn w:val="Normal"/>
    <w:link w:val="FooterChar"/>
    <w:uiPriority w:val="99"/>
    <w:unhideWhenUsed/>
    <w:rsid w:val="00C601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1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uddin Shaikh</dc:creator>
  <cp:keywords/>
  <dc:description/>
  <cp:lastModifiedBy>Nooruddin Shaikh</cp:lastModifiedBy>
  <cp:revision>4</cp:revision>
  <dcterms:created xsi:type="dcterms:W3CDTF">2022-02-01T14:20:00Z</dcterms:created>
  <dcterms:modified xsi:type="dcterms:W3CDTF">2022-02-01T15:59:00Z</dcterms:modified>
</cp:coreProperties>
</file>